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Apply denoising with discrete wavelets (MODWT), removing high-frequency details to smooth the series.</w:t>
      </w:r>
    </w:p>
    <w:p>
      <w:pPr>
        <w:pStyle w:val="SourceCode"/>
      </w:pPr>
      <w:r>
        <w:rPr>
          <w:rStyle w:val="CommentTok"/>
        </w:rPr>
        <w:t xml:space="preserve"># Filter - Wavelets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 with artificial noise and spikes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no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is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Noisy series visualization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tspredit/examples-word/filter/ts_fil_wavelet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pplying the Wavelet filter</w:t>
      </w:r>
      <w:r>
        <w:br/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fil_wavel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tspredit/examples-word/filter/ts_fil_wavelet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45:38Z</dcterms:created>
  <dcterms:modified xsi:type="dcterms:W3CDTF">2025-10-28T19:4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